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38CC8" w14:textId="78356F56" w:rsidR="002F00CB" w:rsidRPr="00220AAF" w:rsidRDefault="002F00CB" w:rsidP="00220AAF">
      <w:pPr>
        <w:pStyle w:val="Title"/>
        <w:rPr>
          <w:color w:val="4B7D4B"/>
          <w:sz w:val="44"/>
          <w:szCs w:val="44"/>
        </w:rPr>
      </w:pPr>
      <w:r w:rsidRPr="00220AAF">
        <w:rPr>
          <w:noProof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1D005662" wp14:editId="45DFB1CE">
            <wp:simplePos x="0" y="0"/>
            <wp:positionH relativeFrom="column">
              <wp:posOffset>76200</wp:posOffset>
            </wp:positionH>
            <wp:positionV relativeFrom="paragraph">
              <wp:posOffset>75046</wp:posOffset>
            </wp:positionV>
            <wp:extent cx="1196975" cy="521970"/>
            <wp:effectExtent l="0" t="0" r="317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975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0AAF">
        <w:rPr>
          <w:color w:val="4B7D4B"/>
          <w:sz w:val="44"/>
          <w:szCs w:val="44"/>
        </w:rPr>
        <w:t>COIS-2020: Data Structures and Algorithms</w:t>
      </w:r>
    </w:p>
    <w:p w14:paraId="29E0D61D" w14:textId="77777777" w:rsidR="00DA60A1" w:rsidRPr="00220AAF" w:rsidRDefault="00DA60A1" w:rsidP="002F00CB">
      <w:pPr>
        <w:pStyle w:val="Title"/>
        <w:pBdr>
          <w:bottom w:val="single" w:sz="6" w:space="1" w:color="auto"/>
        </w:pBdr>
        <w:jc w:val="center"/>
        <w:rPr>
          <w:sz w:val="16"/>
          <w:szCs w:val="16"/>
        </w:rPr>
      </w:pPr>
    </w:p>
    <w:p w14:paraId="111C84D7" w14:textId="580E084A" w:rsidR="002F00CB" w:rsidRPr="00220AAF" w:rsidRDefault="002F00CB" w:rsidP="002F00CB">
      <w:pPr>
        <w:pStyle w:val="Title"/>
        <w:pBdr>
          <w:bottom w:val="single" w:sz="6" w:space="1" w:color="auto"/>
        </w:pBdr>
        <w:jc w:val="center"/>
        <w:rPr>
          <w:sz w:val="50"/>
          <w:szCs w:val="50"/>
        </w:rPr>
      </w:pPr>
      <w:r w:rsidRPr="00220AAF">
        <w:rPr>
          <w:sz w:val="46"/>
          <w:szCs w:val="46"/>
        </w:rPr>
        <w:t xml:space="preserve">Lab </w:t>
      </w:r>
      <w:r w:rsidR="00220AAF" w:rsidRPr="00220AAF">
        <w:rPr>
          <w:sz w:val="46"/>
          <w:szCs w:val="46"/>
        </w:rPr>
        <w:t>7</w:t>
      </w:r>
      <w:r w:rsidR="0013089C" w:rsidRPr="00220AAF">
        <w:rPr>
          <w:sz w:val="46"/>
          <w:szCs w:val="46"/>
        </w:rPr>
        <w:t xml:space="preserve">: </w:t>
      </w:r>
      <w:r w:rsidR="001562CB" w:rsidRPr="00220AAF">
        <w:rPr>
          <w:sz w:val="46"/>
          <w:szCs w:val="46"/>
        </w:rPr>
        <w:t xml:space="preserve">Binary </w:t>
      </w:r>
      <w:r w:rsidR="00220AAF" w:rsidRPr="00220AAF">
        <w:rPr>
          <w:sz w:val="46"/>
          <w:szCs w:val="46"/>
        </w:rPr>
        <w:t>Search Tree</w:t>
      </w:r>
    </w:p>
    <w:p w14:paraId="7A805F2F" w14:textId="77777777" w:rsidR="00220AAF" w:rsidRDefault="00220AAF" w:rsidP="00C1740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87E7A7" w14:textId="4D777D46" w:rsidR="00220AAF" w:rsidRDefault="002F00CB" w:rsidP="00C17405">
      <w:pPr>
        <w:jc w:val="both"/>
        <w:rPr>
          <w:rFonts w:ascii="Times New Roman" w:hAnsi="Times New Roman" w:cs="Times New Roman"/>
          <w:sz w:val="24"/>
          <w:szCs w:val="24"/>
        </w:rPr>
      </w:pPr>
      <w:r w:rsidRPr="00C17405">
        <w:rPr>
          <w:rFonts w:ascii="Times New Roman" w:hAnsi="Times New Roman" w:cs="Times New Roman"/>
          <w:sz w:val="24"/>
          <w:szCs w:val="24"/>
        </w:rPr>
        <w:t xml:space="preserve">In this lab, you will be given a </w:t>
      </w:r>
      <w:r w:rsidR="00245742">
        <w:rPr>
          <w:rFonts w:ascii="Times New Roman" w:hAnsi="Times New Roman" w:cs="Times New Roman"/>
          <w:sz w:val="24"/>
          <w:szCs w:val="24"/>
        </w:rPr>
        <w:t>start-up</w:t>
      </w:r>
      <w:r w:rsidR="00220AAF">
        <w:rPr>
          <w:rFonts w:ascii="Times New Roman" w:hAnsi="Times New Roman" w:cs="Times New Roman"/>
          <w:sz w:val="24"/>
          <w:szCs w:val="24"/>
        </w:rPr>
        <w:t xml:space="preserve"> code </w:t>
      </w:r>
      <w:r w:rsidR="00167B88" w:rsidRPr="00C17405">
        <w:rPr>
          <w:rFonts w:ascii="Times New Roman" w:hAnsi="Times New Roman" w:cs="Times New Roman"/>
          <w:sz w:val="24"/>
          <w:szCs w:val="24"/>
        </w:rPr>
        <w:t xml:space="preserve">for a </w:t>
      </w:r>
      <w:r w:rsidR="00220AAF">
        <w:rPr>
          <w:rFonts w:ascii="Times New Roman" w:hAnsi="Times New Roman" w:cs="Times New Roman"/>
          <w:sz w:val="24"/>
          <w:szCs w:val="24"/>
        </w:rPr>
        <w:t>BST class. Your task is t</w:t>
      </w:r>
      <w:r w:rsidR="00167B88" w:rsidRPr="00C17405">
        <w:rPr>
          <w:rFonts w:ascii="Times New Roman" w:hAnsi="Times New Roman" w:cs="Times New Roman"/>
          <w:sz w:val="24"/>
          <w:szCs w:val="24"/>
        </w:rPr>
        <w:t xml:space="preserve">o </w:t>
      </w:r>
      <w:r w:rsidR="00104ED0" w:rsidRPr="00C17405">
        <w:rPr>
          <w:rFonts w:ascii="Times New Roman" w:hAnsi="Times New Roman" w:cs="Times New Roman"/>
          <w:sz w:val="24"/>
          <w:szCs w:val="24"/>
        </w:rPr>
        <w:t>complete some of the methods</w:t>
      </w:r>
      <w:r w:rsidR="00167B88" w:rsidRPr="00C17405">
        <w:rPr>
          <w:rFonts w:ascii="Times New Roman" w:hAnsi="Times New Roman" w:cs="Times New Roman"/>
          <w:sz w:val="24"/>
          <w:szCs w:val="24"/>
        </w:rPr>
        <w:t>.</w:t>
      </w:r>
      <w:r w:rsidR="00220AAF">
        <w:rPr>
          <w:rFonts w:ascii="Times New Roman" w:hAnsi="Times New Roman" w:cs="Times New Roman"/>
          <w:sz w:val="24"/>
          <w:szCs w:val="24"/>
        </w:rPr>
        <w:t xml:space="preserve"> Particularly, you will implement traversal methods (pre-order, post-order, in-order, and breadth-first traversals, and </w:t>
      </w:r>
      <w:proofErr w:type="spellStart"/>
      <w:r w:rsidR="00220AAF">
        <w:rPr>
          <w:rFonts w:ascii="Times New Roman" w:hAnsi="Times New Roman" w:cs="Times New Roman"/>
          <w:sz w:val="24"/>
          <w:szCs w:val="24"/>
        </w:rPr>
        <w:t>FindSmallest</w:t>
      </w:r>
      <w:proofErr w:type="spellEnd"/>
      <w:r w:rsidR="00220AAF">
        <w:rPr>
          <w:rFonts w:ascii="Times New Roman" w:hAnsi="Times New Roman" w:cs="Times New Roman"/>
          <w:sz w:val="24"/>
          <w:szCs w:val="24"/>
        </w:rPr>
        <w:t xml:space="preserve"> methods.</w:t>
      </w:r>
    </w:p>
    <w:p w14:paraId="0D1192A3" w14:textId="4083173E" w:rsidR="00220AAF" w:rsidRDefault="00220AAF" w:rsidP="00220A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two source files attached to this lab: </w:t>
      </w:r>
      <w:proofErr w:type="spellStart"/>
      <w:r>
        <w:rPr>
          <w:rFonts w:ascii="Times New Roman" w:hAnsi="Times New Roman" w:cs="Times New Roman"/>
          <w:sz w:val="24"/>
          <w:szCs w:val="24"/>
        </w:rPr>
        <w:t>BST.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he BST class), an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(the main driver). Check the files and complete the required methods: </w:t>
      </w:r>
      <w:proofErr w:type="spellStart"/>
      <w:r w:rsidRPr="00220AAF">
        <w:rPr>
          <w:rFonts w:ascii="Consolas" w:hAnsi="Consolas" w:cs="Times New Roman"/>
          <w:sz w:val="24"/>
          <w:szCs w:val="24"/>
        </w:rPr>
        <w:t>PreOr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AAF">
        <w:rPr>
          <w:rFonts w:ascii="Consolas" w:hAnsi="Consolas" w:cs="Times New Roman"/>
          <w:sz w:val="24"/>
          <w:szCs w:val="24"/>
        </w:rPr>
        <w:t>PostOr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AAF">
        <w:rPr>
          <w:rFonts w:ascii="Consolas" w:hAnsi="Consolas" w:cs="Times New Roman"/>
          <w:sz w:val="24"/>
          <w:szCs w:val="24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20AAF">
        <w:rPr>
          <w:rFonts w:ascii="Consolas" w:hAnsi="Consolas" w:cs="Times New Roman"/>
          <w:sz w:val="24"/>
          <w:szCs w:val="24"/>
        </w:rPr>
        <w:t>BreadthFir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220AAF">
        <w:rPr>
          <w:rFonts w:ascii="Consolas" w:hAnsi="Consolas" w:cs="Times New Roman"/>
          <w:sz w:val="24"/>
          <w:szCs w:val="24"/>
        </w:rPr>
        <w:t>FindSmalle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4EE78BB" w14:textId="085707B3" w:rsidR="00220AAF" w:rsidRPr="00DB4943" w:rsidRDefault="00220AAF" w:rsidP="00DB494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Traverse method is given to you.</w:t>
      </w:r>
      <w:r w:rsidR="005A4268">
        <w:rPr>
          <w:rFonts w:ascii="Times New Roman" w:hAnsi="Times New Roman" w:cs="Times New Roman"/>
          <w:sz w:val="24"/>
          <w:szCs w:val="24"/>
        </w:rPr>
        <w:t xml:space="preserve"> </w:t>
      </w:r>
      <w:r w:rsidR="005A4268" w:rsidRPr="005A4268">
        <w:rPr>
          <w:rFonts w:ascii="Times New Roman" w:hAnsi="Times New Roman" w:cs="Times New Roman"/>
          <w:sz w:val="24"/>
          <w:szCs w:val="24"/>
        </w:rPr>
        <w:t xml:space="preserve">The first 3 </w:t>
      </w:r>
      <w:r w:rsidR="005A4268">
        <w:rPr>
          <w:rFonts w:ascii="Times New Roman" w:hAnsi="Times New Roman" w:cs="Times New Roman"/>
          <w:sz w:val="24"/>
          <w:szCs w:val="24"/>
        </w:rPr>
        <w:t xml:space="preserve">methods </w:t>
      </w:r>
      <w:r w:rsidR="005A4268" w:rsidRPr="005A4268">
        <w:rPr>
          <w:rFonts w:ascii="Times New Roman" w:hAnsi="Times New Roman" w:cs="Times New Roman"/>
          <w:sz w:val="24"/>
          <w:szCs w:val="24"/>
        </w:rPr>
        <w:t xml:space="preserve">are basically the same </w:t>
      </w:r>
      <w:r w:rsidR="005A4268">
        <w:rPr>
          <w:rFonts w:ascii="Times New Roman" w:hAnsi="Times New Roman" w:cs="Times New Roman"/>
          <w:sz w:val="24"/>
          <w:szCs w:val="24"/>
        </w:rPr>
        <w:t>three</w:t>
      </w:r>
      <w:r w:rsidR="005A4268" w:rsidRPr="005A4268">
        <w:rPr>
          <w:rFonts w:ascii="Times New Roman" w:hAnsi="Times New Roman" w:cs="Times New Roman"/>
          <w:sz w:val="24"/>
          <w:szCs w:val="24"/>
        </w:rPr>
        <w:t xml:space="preserve"> lines of code</w:t>
      </w:r>
      <w:r w:rsidR="005A4268">
        <w:rPr>
          <w:rFonts w:ascii="Times New Roman" w:hAnsi="Times New Roman" w:cs="Times New Roman"/>
          <w:sz w:val="24"/>
          <w:szCs w:val="24"/>
        </w:rPr>
        <w:t>,</w:t>
      </w:r>
      <w:r w:rsidR="005A4268" w:rsidRPr="005A4268">
        <w:rPr>
          <w:rFonts w:ascii="Times New Roman" w:hAnsi="Times New Roman" w:cs="Times New Roman"/>
          <w:sz w:val="24"/>
          <w:szCs w:val="24"/>
        </w:rPr>
        <w:t xml:space="preserve"> just in different orders</w:t>
      </w:r>
      <w:r w:rsidR="005A426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0AAF" w14:paraId="39A4626A" w14:textId="77777777" w:rsidTr="00E00447">
        <w:tc>
          <w:tcPr>
            <w:tcW w:w="9350" w:type="dxa"/>
          </w:tcPr>
          <w:p w14:paraId="2682D4E2" w14:textId="77777777" w:rsidR="005A3E17" w:rsidRPr="00FC5200" w:rsidRDefault="00220AAF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A4268">
              <w:rPr>
                <w:rFonts w:ascii="Times New Roman" w:hAnsi="Times New Roman" w:cs="Times New Roman"/>
                <w:sz w:val="24"/>
                <w:szCs w:val="24"/>
              </w:rPr>
              <w:t>Here you are to show you</w:t>
            </w:r>
            <w:r w:rsidR="005A4268" w:rsidRPr="005A4268"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r w:rsidR="00DB4943">
              <w:rPr>
                <w:rFonts w:ascii="Times New Roman" w:hAnsi="Times New Roman" w:cs="Times New Roman"/>
                <w:sz w:val="24"/>
                <w:szCs w:val="24"/>
              </w:rPr>
              <w:t xml:space="preserve">three traversal methods: </w:t>
            </w:r>
            <w:proofErr w:type="spellStart"/>
            <w:r w:rsidR="00DB4943" w:rsidRPr="00220AAF">
              <w:rPr>
                <w:rFonts w:ascii="Consolas" w:hAnsi="Consolas" w:cs="Times New Roman"/>
                <w:sz w:val="24"/>
                <w:szCs w:val="24"/>
              </w:rPr>
              <w:t>PreOrder</w:t>
            </w:r>
            <w:proofErr w:type="spellEnd"/>
            <w:r w:rsidR="00DB494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DB4943" w:rsidRPr="00220AAF">
              <w:rPr>
                <w:rFonts w:ascii="Consolas" w:hAnsi="Consolas" w:cs="Times New Roman"/>
                <w:sz w:val="24"/>
                <w:szCs w:val="24"/>
              </w:rPr>
              <w:t>PostOrder</w:t>
            </w:r>
            <w:proofErr w:type="spellEnd"/>
            <w:r w:rsidR="00DB4943">
              <w:rPr>
                <w:rFonts w:ascii="Times New Roman" w:hAnsi="Times New Roman" w:cs="Times New Roman"/>
                <w:sz w:val="24"/>
                <w:szCs w:val="24"/>
              </w:rPr>
              <w:t xml:space="preserve">, and </w:t>
            </w:r>
            <w:proofErr w:type="spellStart"/>
            <w:r w:rsidR="00DB4943" w:rsidRPr="00220AAF">
              <w:rPr>
                <w:rFonts w:ascii="Consolas" w:hAnsi="Consolas" w:cs="Times New Roman"/>
                <w:sz w:val="24"/>
                <w:szCs w:val="24"/>
              </w:rPr>
              <w:t>InOrder</w:t>
            </w:r>
            <w:proofErr w:type="spellEnd"/>
            <w:r w:rsidRPr="005A42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A426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5A3E17" w:rsidRPr="00FC5200">
              <w:rPr>
                <w:rFonts w:ascii="Consolas" w:hAnsi="Consolas" w:cs="Consolas"/>
                <w:sz w:val="20"/>
                <w:szCs w:val="20"/>
              </w:rPr>
              <w:t xml:space="preserve">public string </w:t>
            </w:r>
            <w:proofErr w:type="spellStart"/>
            <w:proofErr w:type="gramStart"/>
            <w:r w:rsidR="005A3E17" w:rsidRPr="00FC5200">
              <w:rPr>
                <w:rFonts w:ascii="Consolas" w:hAnsi="Consolas" w:cs="Consolas"/>
                <w:sz w:val="20"/>
                <w:szCs w:val="20"/>
              </w:rPr>
              <w:t>inOrder</w:t>
            </w:r>
            <w:proofErr w:type="spellEnd"/>
            <w:r w:rsidR="005A3E17"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gramEnd"/>
            <w:r w:rsidR="005A3E17" w:rsidRPr="00FC5200">
              <w:rPr>
                <w:rFonts w:ascii="Consolas" w:hAnsi="Consolas" w:cs="Consolas"/>
                <w:sz w:val="20"/>
                <w:szCs w:val="20"/>
              </w:rPr>
              <w:t>Node root)</w:t>
            </w:r>
          </w:p>
          <w:p w14:paraId="042D9C40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{</w:t>
            </w:r>
          </w:p>
          <w:p w14:paraId="64CFF4ED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if (root == null)</w:t>
            </w:r>
          </w:p>
          <w:p w14:paraId="18F41259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    return "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6670A989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0B24D85F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string s = "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1F8D61B2" w14:textId="197BA208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first 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>recur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sively move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to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Pr="008709C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lef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child */</w:t>
            </w:r>
          </w:p>
          <w:p w14:paraId="0DE9B173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in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root.left</w:t>
            </w:r>
            <w:proofErr w:type="spellEnd"/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);</w:t>
            </w:r>
          </w:p>
          <w:p w14:paraId="59493CB4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9AA9A82" w14:textId="1A80EDD4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then </w:t>
            </w:r>
            <w:r w:rsidR="0092666B">
              <w:rPr>
                <w:rFonts w:ascii="Consolas" w:hAnsi="Consolas" w:cs="Consolas"/>
                <w:sz w:val="20"/>
                <w:szCs w:val="20"/>
              </w:rPr>
              <w:t>ge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the </w:t>
            </w:r>
            <w:r w:rsidRPr="008709C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data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of node */</w:t>
            </w:r>
          </w:p>
          <w:p w14:paraId="50F65441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s +=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root.value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+ " 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150B1217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4C1B2FA" w14:textId="3AB87739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</w:t>
            </w:r>
            <w:proofErr w:type="gramStart"/>
            <w:r w:rsidR="00DA18F1">
              <w:rPr>
                <w:rFonts w:ascii="Consolas" w:hAnsi="Consolas" w:cs="Consolas"/>
                <w:sz w:val="20"/>
                <w:szCs w:val="20"/>
              </w:rPr>
              <w:t>finally</w:t>
            </w:r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recur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sively move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 xml:space="preserve">to </w:t>
            </w:r>
            <w:r w:rsidRPr="008709C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righ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child */</w:t>
            </w:r>
          </w:p>
          <w:p w14:paraId="75FC0A9E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in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root.right</w:t>
            </w:r>
            <w:proofErr w:type="spellEnd"/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);</w:t>
            </w:r>
          </w:p>
          <w:p w14:paraId="61303B85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489F8D28" w14:textId="5B27EE0E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return s;</w:t>
            </w:r>
            <w:r w:rsidR="00DA18F1">
              <w:rPr>
                <w:rFonts w:ascii="Consolas" w:hAnsi="Consolas" w:cs="Consolas"/>
                <w:sz w:val="20"/>
                <w:szCs w:val="20"/>
              </w:rPr>
              <w:t xml:space="preserve">//return </w:t>
            </w:r>
            <w:proofErr w:type="gramStart"/>
            <w:r w:rsidR="00DA18F1">
              <w:rPr>
                <w:rFonts w:ascii="Consolas" w:hAnsi="Consolas" w:cs="Consolas"/>
                <w:sz w:val="20"/>
                <w:szCs w:val="20"/>
              </w:rPr>
              <w:t>string</w:t>
            </w:r>
            <w:proofErr w:type="gramEnd"/>
          </w:p>
          <w:p w14:paraId="2BF71ABD" w14:textId="58B19306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}//end inOrder</w:t>
            </w:r>
          </w:p>
          <w:p w14:paraId="41C98B05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BE707CB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public string 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pre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Node root)</w:t>
            </w:r>
          </w:p>
          <w:p w14:paraId="1922F3CE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{</w:t>
            </w:r>
          </w:p>
          <w:p w14:paraId="6CEFDF74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if (root == null)</w:t>
            </w:r>
          </w:p>
          <w:p w14:paraId="495C5921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    return "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76D427B8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10261224" w14:textId="641C1B28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string s = "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1F92A182" w14:textId="6D1A2032" w:rsidR="005A3E17" w:rsidRPr="00FC5200" w:rsidRDefault="005A3E17" w:rsidP="008709C9">
            <w:pPr>
              <w:tabs>
                <w:tab w:val="left" w:pos="2017"/>
              </w:tabs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</w:t>
            </w:r>
            <w:r w:rsidR="0092666B">
              <w:rPr>
                <w:rFonts w:ascii="Consolas" w:hAnsi="Consolas" w:cs="Consolas"/>
                <w:sz w:val="20"/>
                <w:szCs w:val="20"/>
              </w:rPr>
              <w:t>first ge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the </w:t>
            </w:r>
            <w:r w:rsidRPr="008709C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data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of node */</w:t>
            </w:r>
          </w:p>
          <w:p w14:paraId="574ACC12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s +=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root.value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+ " 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6B83B231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3657F1F8" w14:textId="29F4B35D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</w:t>
            </w:r>
            <w:r w:rsidR="0092666B">
              <w:rPr>
                <w:rFonts w:ascii="Consolas" w:hAnsi="Consolas" w:cs="Consolas"/>
                <w:sz w:val="20"/>
                <w:szCs w:val="20"/>
              </w:rPr>
              <w:t>then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>recur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sively move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 xml:space="preserve">to </w:t>
            </w:r>
            <w:r w:rsidRPr="008709C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lef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child */</w:t>
            </w:r>
          </w:p>
          <w:p w14:paraId="66EA8DC9" w14:textId="65196C0F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r w:rsidR="000270AA">
              <w:rPr>
                <w:rFonts w:ascii="Consolas" w:hAnsi="Consolas" w:cs="Consolas"/>
                <w:sz w:val="20"/>
                <w:szCs w:val="20"/>
              </w:rPr>
              <w:t>pre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>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root.left</w:t>
            </w:r>
            <w:proofErr w:type="spellEnd"/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);</w:t>
            </w:r>
          </w:p>
          <w:p w14:paraId="4F4E37ED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06C46C1F" w14:textId="55FED2CC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</w:t>
            </w:r>
            <w:proofErr w:type="gramStart"/>
            <w:r w:rsidR="00DE304C">
              <w:rPr>
                <w:rFonts w:ascii="Consolas" w:hAnsi="Consolas" w:cs="Consolas"/>
                <w:sz w:val="20"/>
                <w:szCs w:val="20"/>
              </w:rPr>
              <w:t>finally</w:t>
            </w:r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>recur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sively move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 xml:space="preserve">to </w:t>
            </w:r>
            <w:r w:rsidRPr="008709C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righ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child */</w:t>
            </w:r>
          </w:p>
          <w:p w14:paraId="38749FC1" w14:textId="2684B288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r w:rsidR="000270AA">
              <w:rPr>
                <w:rFonts w:ascii="Consolas" w:hAnsi="Consolas" w:cs="Consolas"/>
                <w:sz w:val="20"/>
                <w:szCs w:val="20"/>
              </w:rPr>
              <w:t>pre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>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root.right</w:t>
            </w:r>
            <w:proofErr w:type="spellEnd"/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);</w:t>
            </w:r>
          </w:p>
          <w:p w14:paraId="379EAC32" w14:textId="5D17DEC9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return s;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 xml:space="preserve"> //return </w:t>
            </w:r>
            <w:proofErr w:type="gramStart"/>
            <w:r w:rsidR="00DE304C">
              <w:rPr>
                <w:rFonts w:ascii="Consolas" w:hAnsi="Consolas" w:cs="Consolas"/>
                <w:sz w:val="20"/>
                <w:szCs w:val="20"/>
              </w:rPr>
              <w:t>string</w:t>
            </w:r>
            <w:proofErr w:type="gramEnd"/>
          </w:p>
          <w:p w14:paraId="695767BE" w14:textId="001DF449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}//end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preOrder</w:t>
            </w:r>
            <w:proofErr w:type="spellEnd"/>
          </w:p>
          <w:p w14:paraId="055B079F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772A7568" w14:textId="27E488A6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public string 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post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Node root)</w:t>
            </w:r>
          </w:p>
          <w:p w14:paraId="32E6FF9B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{</w:t>
            </w:r>
          </w:p>
          <w:p w14:paraId="62E8BBA4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if (root == null)</w:t>
            </w:r>
          </w:p>
          <w:p w14:paraId="157376B8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    return "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099E3927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16034B83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string s = "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177498DD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F191991" w14:textId="5EB00172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first 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>recur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sively move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to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r w:rsidRPr="005B596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lef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child */</w:t>
            </w:r>
          </w:p>
          <w:p w14:paraId="30F6D43A" w14:textId="72CC3512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r w:rsidR="000270AA">
              <w:rPr>
                <w:rFonts w:ascii="Consolas" w:hAnsi="Consolas" w:cs="Consolas"/>
                <w:sz w:val="20"/>
                <w:szCs w:val="20"/>
              </w:rPr>
              <w:t>pos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>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root.left</w:t>
            </w:r>
            <w:proofErr w:type="spellEnd"/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);</w:t>
            </w:r>
          </w:p>
          <w:p w14:paraId="083874FD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78ECBF0F" w14:textId="6BA7D1C9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then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>recur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>sively move</w:t>
            </w:r>
            <w:r w:rsidR="00DE304C" w:rsidRPr="00FC5200">
              <w:rPr>
                <w:rFonts w:ascii="Consolas" w:hAnsi="Consolas" w:cs="Consolas"/>
                <w:sz w:val="20"/>
                <w:szCs w:val="20"/>
              </w:rPr>
              <w:t xml:space="preserve"> on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 xml:space="preserve">to </w:t>
            </w:r>
            <w:r w:rsidR="005B5969" w:rsidRPr="005B596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right</w:t>
            </w:r>
            <w:r w:rsidR="005B5969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>child */</w:t>
            </w:r>
          </w:p>
          <w:p w14:paraId="2D6AA8A6" w14:textId="32DFF252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r w:rsidR="000270AA">
              <w:rPr>
                <w:rFonts w:ascii="Consolas" w:hAnsi="Consolas" w:cs="Consolas"/>
                <w:sz w:val="20"/>
                <w:szCs w:val="20"/>
              </w:rPr>
              <w:t>post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>Order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root.right</w:t>
            </w:r>
            <w:proofErr w:type="spellEnd"/>
            <w:proofErr w:type="gramEnd"/>
            <w:r w:rsidRPr="00FC5200">
              <w:rPr>
                <w:rFonts w:ascii="Consolas" w:hAnsi="Consolas" w:cs="Consolas"/>
                <w:sz w:val="20"/>
                <w:szCs w:val="20"/>
              </w:rPr>
              <w:t>);</w:t>
            </w:r>
          </w:p>
          <w:p w14:paraId="6FD4A811" w14:textId="77777777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4C40841E" w14:textId="642C7546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/* </w:t>
            </w:r>
            <w:r w:rsidR="00DE304C">
              <w:rPr>
                <w:rFonts w:ascii="Consolas" w:hAnsi="Consolas" w:cs="Consolas"/>
                <w:sz w:val="20"/>
                <w:szCs w:val="20"/>
              </w:rPr>
              <w:t xml:space="preserve">finally </w:t>
            </w:r>
            <w:r w:rsidR="0092666B">
              <w:rPr>
                <w:rFonts w:ascii="Consolas" w:hAnsi="Consolas" w:cs="Consolas"/>
                <w:sz w:val="20"/>
                <w:szCs w:val="20"/>
              </w:rPr>
              <w:t xml:space="preserve">get 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the </w:t>
            </w:r>
            <w:r w:rsidRPr="005B5969">
              <w:rPr>
                <w:rFonts w:ascii="Consolas" w:hAnsi="Consolas" w:cs="Consolas"/>
                <w:b/>
                <w:bCs/>
                <w:sz w:val="20"/>
                <w:szCs w:val="20"/>
                <w:highlight w:val="yellow"/>
              </w:rPr>
              <w:t>data</w:t>
            </w: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of node */</w:t>
            </w:r>
          </w:p>
          <w:p w14:paraId="01C9A781" w14:textId="7580C58F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    s +=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root.value</w:t>
            </w:r>
            <w:proofErr w:type="spellEnd"/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+ " </w:t>
            </w:r>
            <w:proofErr w:type="gramStart"/>
            <w:r w:rsidRPr="00FC5200">
              <w:rPr>
                <w:rFonts w:ascii="Consolas" w:hAnsi="Consolas" w:cs="Consolas"/>
                <w:sz w:val="20"/>
                <w:szCs w:val="20"/>
              </w:rPr>
              <w:t>";</w:t>
            </w:r>
            <w:proofErr w:type="gramEnd"/>
          </w:p>
          <w:p w14:paraId="302BC147" w14:textId="7FA172DC" w:rsidR="005A3E17" w:rsidRPr="00FC5200" w:rsidRDefault="005A3E17" w:rsidP="005A3E17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    return s;</w:t>
            </w:r>
            <w:r w:rsidR="005B5969">
              <w:rPr>
                <w:rFonts w:ascii="Consolas" w:hAnsi="Consolas" w:cs="Consolas"/>
                <w:sz w:val="20"/>
                <w:szCs w:val="20"/>
              </w:rPr>
              <w:t xml:space="preserve"> //return </w:t>
            </w:r>
            <w:proofErr w:type="gramStart"/>
            <w:r w:rsidR="005B5969">
              <w:rPr>
                <w:rFonts w:ascii="Consolas" w:hAnsi="Consolas" w:cs="Consolas"/>
                <w:sz w:val="20"/>
                <w:szCs w:val="20"/>
              </w:rPr>
              <w:t>string</w:t>
            </w:r>
            <w:proofErr w:type="gramEnd"/>
          </w:p>
          <w:p w14:paraId="607312C8" w14:textId="33F03217" w:rsidR="005A4268" w:rsidRPr="005A4268" w:rsidRDefault="005A3E17" w:rsidP="005A3E1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5200">
              <w:rPr>
                <w:rFonts w:ascii="Consolas" w:hAnsi="Consolas" w:cs="Consolas"/>
                <w:sz w:val="20"/>
                <w:szCs w:val="20"/>
              </w:rPr>
              <w:t xml:space="preserve">        }//end </w:t>
            </w:r>
            <w:proofErr w:type="spellStart"/>
            <w:r w:rsidRPr="00FC5200">
              <w:rPr>
                <w:rFonts w:ascii="Consolas" w:hAnsi="Consolas" w:cs="Consolas"/>
                <w:sz w:val="20"/>
                <w:szCs w:val="20"/>
              </w:rPr>
              <w:t>postOrder</w:t>
            </w:r>
            <w:proofErr w:type="spellEnd"/>
          </w:p>
        </w:tc>
      </w:tr>
    </w:tbl>
    <w:p w14:paraId="75A69CF3" w14:textId="597CF5FD" w:rsidR="00220AAF" w:rsidRDefault="00220AAF" w:rsidP="00220AAF"/>
    <w:p w14:paraId="13E0021A" w14:textId="75DE118C" w:rsidR="00220AAF" w:rsidRPr="00DB4943" w:rsidRDefault="00220AAF" w:rsidP="00DB4943">
      <w:pPr>
        <w:jc w:val="both"/>
        <w:rPr>
          <w:rFonts w:ascii="Times New Roman" w:hAnsi="Times New Roman" w:cs="Times New Roman"/>
          <w:sz w:val="24"/>
          <w:szCs w:val="24"/>
        </w:rPr>
      </w:pPr>
      <w:r w:rsidRPr="00DB4943">
        <w:rPr>
          <w:rFonts w:ascii="Times New Roman" w:hAnsi="Times New Roman" w:cs="Times New Roman"/>
          <w:sz w:val="24"/>
          <w:szCs w:val="24"/>
        </w:rPr>
        <w:t>For the Breadth First algorithm,</w:t>
      </w:r>
      <w:r w:rsidR="00DB4943">
        <w:rPr>
          <w:rFonts w:ascii="Times New Roman" w:hAnsi="Times New Roman" w:cs="Times New Roman"/>
          <w:sz w:val="24"/>
          <w:szCs w:val="24"/>
        </w:rPr>
        <w:t xml:space="preserve"> the logic is given in the source file. Before implementation,</w:t>
      </w:r>
      <w:r w:rsidRPr="00DB4943">
        <w:rPr>
          <w:rFonts w:ascii="Times New Roman" w:hAnsi="Times New Roman" w:cs="Times New Roman"/>
          <w:sz w:val="24"/>
          <w:szCs w:val="24"/>
        </w:rPr>
        <w:t xml:space="preserve"> trace how it would process each iteration of the while loop for the tree </w:t>
      </w:r>
      <w:r w:rsidR="00DB4943">
        <w:rPr>
          <w:rFonts w:ascii="Times New Roman" w:hAnsi="Times New Roman" w:cs="Times New Roman"/>
          <w:sz w:val="24"/>
          <w:szCs w:val="24"/>
        </w:rPr>
        <w:t>to get an idea.</w:t>
      </w:r>
      <w:r w:rsidRPr="00DB4943">
        <w:rPr>
          <w:rFonts w:ascii="Times New Roman" w:hAnsi="Times New Roman" w:cs="Times New Roman"/>
          <w:sz w:val="24"/>
          <w:szCs w:val="24"/>
        </w:rPr>
        <w:t xml:space="preserve"> For each step, show the printed value and the state of the queue at the bottom of the loop.</w:t>
      </w:r>
    </w:p>
    <w:p w14:paraId="38B03B45" w14:textId="77777777" w:rsidR="00245742" w:rsidRDefault="00DB4943" w:rsidP="00245742">
      <w:pPr>
        <w:jc w:val="both"/>
        <w:rPr>
          <w:rFonts w:ascii="Times New Roman" w:hAnsi="Times New Roman" w:cs="Times New Roman"/>
          <w:sz w:val="24"/>
          <w:szCs w:val="24"/>
        </w:rPr>
      </w:pPr>
      <w:r w:rsidRPr="00DB4943">
        <w:rPr>
          <w:rFonts w:ascii="Times New Roman" w:hAnsi="Times New Roman" w:cs="Times New Roman"/>
          <w:sz w:val="24"/>
          <w:szCs w:val="24"/>
        </w:rPr>
        <w:t>For example</w:t>
      </w:r>
      <w:r w:rsidR="00220AAF" w:rsidRPr="00DB494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using the following tree</w:t>
      </w:r>
    </w:p>
    <w:p w14:paraId="03AFF6BF" w14:textId="0533F35B" w:rsidR="00220AAF" w:rsidRPr="00DB4943" w:rsidRDefault="00DB4943" w:rsidP="00245742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CE56AC">
        <w:rPr>
          <w:noProof/>
        </w:rPr>
        <w:drawing>
          <wp:inline distT="0" distB="0" distL="0" distR="0" wp14:anchorId="67E95117" wp14:editId="14562A7D">
            <wp:extent cx="3415567" cy="1302732"/>
            <wp:effectExtent l="0" t="0" r="0" b="0"/>
            <wp:docPr id="92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292" cy="1307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46E34ECD" w14:textId="77777777" w:rsidR="00DB4943" w:rsidRDefault="00220AAF" w:rsidP="00DB4943">
      <w:pPr>
        <w:ind w:left="720"/>
        <w:rPr>
          <w:rFonts w:ascii="Times New Roman" w:hAnsi="Times New Roman" w:cs="Times New Roman"/>
          <w:sz w:val="24"/>
          <w:szCs w:val="24"/>
        </w:rPr>
      </w:pPr>
      <w:r w:rsidRPr="00DB4943">
        <w:rPr>
          <w:rFonts w:ascii="Times New Roman" w:hAnsi="Times New Roman" w:cs="Times New Roman"/>
          <w:b/>
          <w:bCs/>
          <w:sz w:val="24"/>
          <w:szCs w:val="24"/>
        </w:rPr>
        <w:t>loop iteration 1</w:t>
      </w:r>
      <w:r w:rsidRPr="00DB4943">
        <w:rPr>
          <w:rFonts w:ascii="Times New Roman" w:hAnsi="Times New Roman" w:cs="Times New Roman"/>
          <w:sz w:val="24"/>
          <w:szCs w:val="24"/>
        </w:rPr>
        <w:br/>
        <w:t>printed: 23</w:t>
      </w:r>
      <w:r w:rsidRPr="00DB4943">
        <w:rPr>
          <w:rFonts w:ascii="Times New Roman" w:hAnsi="Times New Roman" w:cs="Times New Roman"/>
          <w:sz w:val="24"/>
          <w:szCs w:val="24"/>
        </w:rPr>
        <w:br/>
        <w:t>queue:18, 44</w:t>
      </w:r>
    </w:p>
    <w:p w14:paraId="252F09AC" w14:textId="77777777" w:rsidR="00DB4943" w:rsidRDefault="00DB4943" w:rsidP="00DB4943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op iteration 2</w:t>
      </w:r>
    </w:p>
    <w:p w14:paraId="1099A1F4" w14:textId="0DCF018C" w:rsidR="00220AAF" w:rsidRDefault="00DB4943" w:rsidP="00DB4943">
      <w:pPr>
        <w:ind w:left="720"/>
      </w:pPr>
      <w:r>
        <w:t>…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220AAF" w14:paraId="633A4326" w14:textId="77777777" w:rsidTr="00DB4943">
        <w:tc>
          <w:tcPr>
            <w:tcW w:w="9355" w:type="dxa"/>
          </w:tcPr>
          <w:p w14:paraId="7E67DB5A" w14:textId="77777777" w:rsidR="00235FD3" w:rsidRDefault="00DB4943" w:rsidP="00DB49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4268">
              <w:rPr>
                <w:rFonts w:ascii="Times New Roman" w:hAnsi="Times New Roman" w:cs="Times New Roman"/>
                <w:sz w:val="24"/>
                <w:szCs w:val="24"/>
              </w:rPr>
              <w:t xml:space="preserve">Here you are to show you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ree traversal methods: </w:t>
            </w:r>
            <w:proofErr w:type="spellStart"/>
            <w:proofErr w:type="gramStart"/>
            <w:r w:rsidR="00235FD3">
              <w:rPr>
                <w:rFonts w:ascii="Times New Roman" w:hAnsi="Times New Roman" w:cs="Times New Roman"/>
                <w:sz w:val="24"/>
                <w:szCs w:val="24"/>
              </w:rPr>
              <w:t>breadthFirst</w:t>
            </w:r>
            <w:proofErr w:type="spellEnd"/>
            <w:r w:rsidR="00235FD3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235FD3">
              <w:rPr>
                <w:rFonts w:ascii="Times New Roman" w:hAnsi="Times New Roman" w:cs="Times New Roman"/>
                <w:sz w:val="24"/>
                <w:szCs w:val="24"/>
              </w:rPr>
              <w:t>Node root)</w:t>
            </w:r>
          </w:p>
          <w:p w14:paraId="55C3AFFC" w14:textId="77777777" w:rsidR="00F07B88" w:rsidRPr="00F07B88" w:rsidRDefault="00DB4943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r w:rsidR="00F07B88" w:rsidRPr="00F07B88">
              <w:rPr>
                <w:rFonts w:ascii="Consolas" w:hAnsi="Consolas" w:cs="Consolas"/>
                <w:sz w:val="20"/>
                <w:szCs w:val="20"/>
              </w:rPr>
              <w:t xml:space="preserve">public string </w:t>
            </w:r>
            <w:proofErr w:type="spellStart"/>
            <w:proofErr w:type="gramStart"/>
            <w:r w:rsidR="00F07B88" w:rsidRPr="00F07B88">
              <w:rPr>
                <w:rFonts w:ascii="Consolas" w:hAnsi="Consolas" w:cs="Consolas"/>
                <w:sz w:val="20"/>
                <w:szCs w:val="20"/>
              </w:rPr>
              <w:t>breadthFirst</w:t>
            </w:r>
            <w:proofErr w:type="spellEnd"/>
            <w:r w:rsidR="00F07B88" w:rsidRPr="00F07B88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gramEnd"/>
            <w:r w:rsidR="00F07B88" w:rsidRPr="00F07B88">
              <w:rPr>
                <w:rFonts w:ascii="Consolas" w:hAnsi="Consolas" w:cs="Consolas"/>
                <w:sz w:val="20"/>
                <w:szCs w:val="20"/>
              </w:rPr>
              <w:t>Node root)</w:t>
            </w:r>
          </w:p>
          <w:p w14:paraId="4F43346E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{</w:t>
            </w:r>
          </w:p>
          <w:p w14:paraId="603F50A7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//create a queue</w:t>
            </w:r>
          </w:p>
          <w:p w14:paraId="7805F7B2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//add the root to the queue</w:t>
            </w:r>
          </w:p>
          <w:p w14:paraId="17FC707C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//</w:t>
            </w:r>
            <w:proofErr w:type="spellStart"/>
            <w:r w:rsidRPr="00F07B88">
              <w:rPr>
                <w:rFonts w:ascii="Consolas" w:hAnsi="Consolas" w:cs="Consolas"/>
                <w:sz w:val="20"/>
                <w:szCs w:val="20"/>
              </w:rPr>
              <w:t>immedietly</w:t>
            </w:r>
            <w:proofErr w:type="spellEnd"/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</w:t>
            </w:r>
          </w:p>
          <w:p w14:paraId="4A741299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string n = ""; //Create a string</w:t>
            </w:r>
          </w:p>
          <w:p w14:paraId="61FA5158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Queue&lt;Node&gt; Q = new Queue&lt;Node</w:t>
            </w:r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&gt;(</w:t>
            </w:r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); //create a queue</w:t>
            </w:r>
          </w:p>
          <w:p w14:paraId="5B0F8E09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Q.Enqueue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(root); //append the root to the queue</w:t>
            </w:r>
          </w:p>
          <w:p w14:paraId="7EC8CCC7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Node 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node</w:t>
            </w:r>
            <w:proofErr w:type="spellEnd"/>
            <w:r w:rsidRPr="00F07B88">
              <w:rPr>
                <w:rFonts w:ascii="Consolas" w:hAnsi="Consolas" w:cs="Consolas"/>
                <w:sz w:val="20"/>
                <w:szCs w:val="20"/>
              </w:rPr>
              <w:t>;</w:t>
            </w:r>
            <w:proofErr w:type="gramEnd"/>
          </w:p>
          <w:p w14:paraId="7864E281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while (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Q.Count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!= 0)//while loop</w:t>
            </w:r>
          </w:p>
          <w:p w14:paraId="51526493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{</w:t>
            </w:r>
          </w:p>
          <w:p w14:paraId="60E94307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   node = 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Q.Dequeue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(); //remove the head of the queue</w:t>
            </w:r>
          </w:p>
          <w:p w14:paraId="6FBD4566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       n += </w:t>
            </w:r>
            <w:proofErr w:type="spellStart"/>
            <w:r w:rsidRPr="00F07B88">
              <w:rPr>
                <w:rFonts w:ascii="Consolas" w:hAnsi="Consolas" w:cs="Consolas"/>
                <w:sz w:val="20"/>
                <w:szCs w:val="20"/>
              </w:rPr>
              <w:t>Convert.ToString</w:t>
            </w:r>
            <w:proofErr w:type="spellEnd"/>
            <w:r w:rsidRPr="00F07B88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r w:rsidRPr="00F07B88">
              <w:rPr>
                <w:rFonts w:ascii="Consolas" w:hAnsi="Consolas" w:cs="Consolas"/>
                <w:sz w:val="20"/>
                <w:szCs w:val="20"/>
              </w:rPr>
              <w:t>node.</w:t>
            </w:r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value</w:t>
            </w:r>
            <w:proofErr w:type="spellEnd"/>
            <w:r w:rsidRPr="00F07B88">
              <w:rPr>
                <w:rFonts w:ascii="Consolas" w:hAnsi="Consolas" w:cs="Consolas"/>
                <w:sz w:val="20"/>
                <w:szCs w:val="20"/>
              </w:rPr>
              <w:t>);/</w:t>
            </w:r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/add value of the head node to the string</w:t>
            </w:r>
          </w:p>
          <w:p w14:paraId="4B1C3C6F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   //add its </w:t>
            </w:r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children(</w:t>
            </w:r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if any) to the queue</w:t>
            </w:r>
          </w:p>
          <w:p w14:paraId="15475B33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    if (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root.left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!= null)</w:t>
            </w:r>
          </w:p>
          <w:p w14:paraId="6D826414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        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Q.Enqueue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r w:rsidRPr="00F07B88">
              <w:rPr>
                <w:rFonts w:ascii="Consolas" w:hAnsi="Consolas" w:cs="Consolas"/>
                <w:sz w:val="20"/>
                <w:szCs w:val="20"/>
              </w:rPr>
              <w:t>root.left</w:t>
            </w:r>
            <w:proofErr w:type="spellEnd"/>
            <w:r w:rsidRPr="00F07B88">
              <w:rPr>
                <w:rFonts w:ascii="Consolas" w:hAnsi="Consolas" w:cs="Consolas"/>
                <w:sz w:val="20"/>
                <w:szCs w:val="20"/>
              </w:rPr>
              <w:t>); //add left child if it exists</w:t>
            </w:r>
          </w:p>
          <w:p w14:paraId="3E464814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    if (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root.right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!= null)</w:t>
            </w:r>
          </w:p>
          <w:p w14:paraId="29480800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        </w:t>
            </w:r>
            <w:proofErr w:type="spellStart"/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Q.Enqueue</w:t>
            </w:r>
            <w:proofErr w:type="spellEnd"/>
            <w:proofErr w:type="gramEnd"/>
            <w:r w:rsidRPr="00F07B88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spellStart"/>
            <w:r w:rsidRPr="00F07B88">
              <w:rPr>
                <w:rFonts w:ascii="Consolas" w:hAnsi="Consolas" w:cs="Consolas"/>
                <w:sz w:val="20"/>
                <w:szCs w:val="20"/>
              </w:rPr>
              <w:t>root.right</w:t>
            </w:r>
            <w:proofErr w:type="spellEnd"/>
            <w:r w:rsidRPr="00F07B88">
              <w:rPr>
                <w:rFonts w:ascii="Consolas" w:hAnsi="Consolas" w:cs="Consolas"/>
                <w:sz w:val="20"/>
                <w:szCs w:val="20"/>
              </w:rPr>
              <w:t>); //add right child if it exists</w:t>
            </w:r>
          </w:p>
          <w:p w14:paraId="4B67AE95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}</w:t>
            </w:r>
          </w:p>
          <w:p w14:paraId="63A16803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    return </w:t>
            </w:r>
            <w:proofErr w:type="gramStart"/>
            <w:r w:rsidRPr="00F07B88">
              <w:rPr>
                <w:rFonts w:ascii="Consolas" w:hAnsi="Consolas" w:cs="Consolas"/>
                <w:sz w:val="20"/>
                <w:szCs w:val="20"/>
              </w:rPr>
              <w:t>n;</w:t>
            </w:r>
            <w:proofErr w:type="gramEnd"/>
          </w:p>
          <w:p w14:paraId="42202BC8" w14:textId="77777777" w:rsidR="00F07B88" w:rsidRPr="00F07B88" w:rsidRDefault="00F07B88" w:rsidP="00F07B88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70E6D9B1" w14:textId="29C78C29" w:rsidR="00DB4943" w:rsidRDefault="00F07B88" w:rsidP="009133D5">
            <w:r w:rsidRPr="00F07B88">
              <w:rPr>
                <w:rFonts w:ascii="Consolas" w:hAnsi="Consolas" w:cs="Consolas"/>
                <w:sz w:val="20"/>
                <w:szCs w:val="20"/>
              </w:rPr>
              <w:t xml:space="preserve">        }//en</w:t>
            </w:r>
            <w:r>
              <w:rPr>
                <w:rFonts w:ascii="Consolas" w:hAnsi="Consolas" w:cs="Consolas"/>
                <w:sz w:val="20"/>
                <w:szCs w:val="20"/>
              </w:rPr>
              <w:t xml:space="preserve">d </w:t>
            </w:r>
            <w:proofErr w:type="spellStart"/>
            <w:r w:rsidRPr="00F07B88">
              <w:rPr>
                <w:rFonts w:ascii="Consolas" w:hAnsi="Consolas" w:cs="Consolas"/>
                <w:sz w:val="20"/>
                <w:szCs w:val="20"/>
              </w:rPr>
              <w:t>breadthFirst</w:t>
            </w:r>
            <w:proofErr w:type="spellEnd"/>
          </w:p>
        </w:tc>
      </w:tr>
    </w:tbl>
    <w:p w14:paraId="4D2EFFB7" w14:textId="77777777" w:rsidR="00220AAF" w:rsidRDefault="00220AAF" w:rsidP="00220AAF">
      <w:pPr>
        <w:ind w:left="1440"/>
      </w:pPr>
    </w:p>
    <w:p w14:paraId="3F19CDA2" w14:textId="77777777" w:rsidR="00DB4943" w:rsidRPr="00DB4943" w:rsidRDefault="00DB4943" w:rsidP="00DB4943">
      <w:pPr>
        <w:jc w:val="both"/>
        <w:rPr>
          <w:rFonts w:ascii="Times New Roman" w:hAnsi="Times New Roman" w:cs="Times New Roman"/>
          <w:sz w:val="24"/>
          <w:szCs w:val="24"/>
        </w:rPr>
      </w:pPr>
      <w:r w:rsidRPr="00DB4943">
        <w:rPr>
          <w:rFonts w:ascii="Times New Roman" w:hAnsi="Times New Roman" w:cs="Times New Roman"/>
          <w:sz w:val="24"/>
          <w:szCs w:val="24"/>
        </w:rPr>
        <w:t xml:space="preserve">Implement a simple “public node </w:t>
      </w:r>
      <w:proofErr w:type="spellStart"/>
      <w:r w:rsidRPr="00DB4943">
        <w:rPr>
          <w:rFonts w:ascii="Times New Roman" w:hAnsi="Times New Roman" w:cs="Times New Roman"/>
          <w:sz w:val="24"/>
          <w:szCs w:val="24"/>
        </w:rPr>
        <w:t>FindSmallest</w:t>
      </w:r>
      <w:proofErr w:type="spellEnd"/>
      <w:r w:rsidRPr="00DB4943">
        <w:rPr>
          <w:rFonts w:ascii="Times New Roman" w:hAnsi="Times New Roman" w:cs="Times New Roman"/>
          <w:sz w:val="24"/>
          <w:szCs w:val="24"/>
        </w:rPr>
        <w:t xml:space="preserve">”, recursively, that well, finds the smallest element in the tree (the very leftmost element in the tree).  You should print the value of this node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DB4943">
        <w:rPr>
          <w:rFonts w:ascii="Times New Roman" w:hAnsi="Times New Roman" w:cs="Times New Roman"/>
          <w:sz w:val="24"/>
          <w:szCs w:val="24"/>
        </w:rPr>
        <w:t xml:space="preserve">main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B4943" w14:paraId="023AA482" w14:textId="77777777" w:rsidTr="00E00447">
        <w:tc>
          <w:tcPr>
            <w:tcW w:w="9350" w:type="dxa"/>
          </w:tcPr>
          <w:p w14:paraId="2A449FE8" w14:textId="45EF9837" w:rsidR="00DB4943" w:rsidRPr="005A4268" w:rsidRDefault="00DB4943" w:rsidP="00E0044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A4268">
              <w:rPr>
                <w:rFonts w:ascii="Times New Roman" w:hAnsi="Times New Roman" w:cs="Times New Roman"/>
                <w:sz w:val="24"/>
                <w:szCs w:val="24"/>
              </w:rPr>
              <w:t xml:space="preserve">Here you are to show your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indSmalle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method. </w:t>
            </w:r>
          </w:p>
          <w:p w14:paraId="2F275D24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>//</w:t>
            </w:r>
            <w:proofErr w:type="spellStart"/>
            <w:r w:rsidRPr="00B50417">
              <w:rPr>
                <w:rFonts w:ascii="Consolas" w:hAnsi="Consolas" w:cs="Consolas"/>
                <w:sz w:val="20"/>
                <w:szCs w:val="20"/>
              </w:rPr>
              <w:t>findSmallest</w:t>
            </w:r>
            <w:proofErr w:type="spellEnd"/>
          </w:p>
          <w:p w14:paraId="142CF2F1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//Make this work.</w:t>
            </w:r>
          </w:p>
          <w:p w14:paraId="1B70C3C2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public int </w:t>
            </w:r>
            <w:proofErr w:type="spellStart"/>
            <w:proofErr w:type="gramStart"/>
            <w:r w:rsidRPr="00B50417">
              <w:rPr>
                <w:rFonts w:ascii="Consolas" w:hAnsi="Consolas" w:cs="Consolas"/>
                <w:sz w:val="20"/>
                <w:szCs w:val="20"/>
              </w:rPr>
              <w:t>findSmallest</w:t>
            </w:r>
            <w:proofErr w:type="spellEnd"/>
            <w:r w:rsidRPr="00B50417">
              <w:rPr>
                <w:rFonts w:ascii="Consolas" w:hAnsi="Consolas" w:cs="Consolas"/>
                <w:sz w:val="20"/>
                <w:szCs w:val="20"/>
              </w:rPr>
              <w:t>(</w:t>
            </w:r>
            <w:proofErr w:type="gramEnd"/>
            <w:r w:rsidRPr="00B50417">
              <w:rPr>
                <w:rFonts w:ascii="Consolas" w:hAnsi="Consolas" w:cs="Consolas"/>
                <w:sz w:val="20"/>
                <w:szCs w:val="20"/>
              </w:rPr>
              <w:t>Node root)</w:t>
            </w:r>
          </w:p>
          <w:p w14:paraId="5012AE26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{</w:t>
            </w:r>
          </w:p>
          <w:p w14:paraId="77AFC0A1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    Node current = </w:t>
            </w:r>
            <w:proofErr w:type="gramStart"/>
            <w:r w:rsidRPr="00B50417">
              <w:rPr>
                <w:rFonts w:ascii="Consolas" w:hAnsi="Consolas" w:cs="Consolas"/>
                <w:sz w:val="20"/>
                <w:szCs w:val="20"/>
              </w:rPr>
              <w:t>root;</w:t>
            </w:r>
            <w:proofErr w:type="gramEnd"/>
          </w:p>
          <w:p w14:paraId="6623E82F" w14:textId="113ACC66" w:rsidR="00B50417" w:rsidRPr="00B50417" w:rsidRDefault="00B50417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//getting the left most node in the </w:t>
            </w:r>
            <w:proofErr w:type="spellStart"/>
            <w:r w:rsidRPr="00B50417">
              <w:rPr>
                <w:rFonts w:ascii="Consolas" w:hAnsi="Consolas" w:cs="Consolas"/>
                <w:sz w:val="20"/>
                <w:szCs w:val="20"/>
              </w:rPr>
              <w:t>bst</w:t>
            </w:r>
            <w:proofErr w:type="spellEnd"/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(which is the smallest value)</w:t>
            </w:r>
          </w:p>
          <w:p w14:paraId="2C7DDA53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    </w:t>
            </w:r>
            <w:proofErr w:type="gramStart"/>
            <w:r w:rsidRPr="00B50417">
              <w:rPr>
                <w:rFonts w:ascii="Consolas" w:hAnsi="Consolas" w:cs="Consolas"/>
                <w:sz w:val="20"/>
                <w:szCs w:val="20"/>
              </w:rPr>
              <w:t>while(</w:t>
            </w:r>
            <w:proofErr w:type="spellStart"/>
            <w:proofErr w:type="gramEnd"/>
            <w:r w:rsidRPr="00B50417">
              <w:rPr>
                <w:rFonts w:ascii="Consolas" w:hAnsi="Consolas" w:cs="Consolas"/>
                <w:sz w:val="20"/>
                <w:szCs w:val="20"/>
              </w:rPr>
              <w:t>current.left</w:t>
            </w:r>
            <w:proofErr w:type="spellEnd"/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!= null)</w:t>
            </w:r>
          </w:p>
          <w:p w14:paraId="732D631D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    {</w:t>
            </w:r>
          </w:p>
          <w:p w14:paraId="2F403BE2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        current = </w:t>
            </w:r>
            <w:proofErr w:type="spellStart"/>
            <w:proofErr w:type="gramStart"/>
            <w:r w:rsidRPr="00B50417">
              <w:rPr>
                <w:rFonts w:ascii="Consolas" w:hAnsi="Consolas" w:cs="Consolas"/>
                <w:sz w:val="20"/>
                <w:szCs w:val="20"/>
              </w:rPr>
              <w:t>current.left</w:t>
            </w:r>
            <w:proofErr w:type="spellEnd"/>
            <w:proofErr w:type="gramEnd"/>
            <w:r w:rsidRPr="00B50417">
              <w:rPr>
                <w:rFonts w:ascii="Consolas" w:hAnsi="Consolas" w:cs="Consolas"/>
                <w:sz w:val="20"/>
                <w:szCs w:val="20"/>
              </w:rPr>
              <w:t>;</w:t>
            </w:r>
          </w:p>
          <w:p w14:paraId="4E4619C1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    }</w:t>
            </w:r>
          </w:p>
          <w:p w14:paraId="7256D3FB" w14:textId="77777777" w:rsidR="00DF1835" w:rsidRPr="00B50417" w:rsidRDefault="00DF1835" w:rsidP="00DF1835">
            <w:pPr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    return </w:t>
            </w:r>
            <w:proofErr w:type="spellStart"/>
            <w:r w:rsidRPr="00B50417">
              <w:rPr>
                <w:rFonts w:ascii="Consolas" w:hAnsi="Consolas" w:cs="Consolas"/>
                <w:sz w:val="20"/>
                <w:szCs w:val="20"/>
              </w:rPr>
              <w:t>current.</w:t>
            </w:r>
            <w:proofErr w:type="gramStart"/>
            <w:r w:rsidRPr="00B50417">
              <w:rPr>
                <w:rFonts w:ascii="Consolas" w:hAnsi="Consolas" w:cs="Consolas"/>
                <w:sz w:val="20"/>
                <w:szCs w:val="20"/>
              </w:rPr>
              <w:t>value</w:t>
            </w:r>
            <w:proofErr w:type="spellEnd"/>
            <w:r w:rsidRPr="00B50417">
              <w:rPr>
                <w:rFonts w:ascii="Consolas" w:hAnsi="Consolas" w:cs="Consolas"/>
                <w:sz w:val="20"/>
                <w:szCs w:val="20"/>
              </w:rPr>
              <w:t>;</w:t>
            </w:r>
            <w:proofErr w:type="gramEnd"/>
          </w:p>
          <w:p w14:paraId="6EDBD300" w14:textId="76EB0992" w:rsidR="00DB4943" w:rsidRPr="005A4268" w:rsidRDefault="00DF1835" w:rsidP="00E0044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50417">
              <w:rPr>
                <w:rFonts w:ascii="Consolas" w:hAnsi="Consolas" w:cs="Consolas"/>
                <w:sz w:val="20"/>
                <w:szCs w:val="20"/>
              </w:rPr>
              <w:t xml:space="preserve">        }</w:t>
            </w:r>
          </w:p>
        </w:tc>
      </w:tr>
    </w:tbl>
    <w:p w14:paraId="1EC5CC4C" w14:textId="5BF29771" w:rsidR="00DB4943" w:rsidRDefault="00DB4943" w:rsidP="00DB4943"/>
    <w:p w14:paraId="2378F390" w14:textId="3CEEE0C6" w:rsidR="00E802CD" w:rsidRDefault="006B28D8" w:rsidP="00DB4943">
      <w:r w:rsidRPr="006B28D8">
        <w:lastRenderedPageBreak/>
        <w:drawing>
          <wp:inline distT="0" distB="0" distL="0" distR="0" wp14:anchorId="3331E76B" wp14:editId="2475A9A6">
            <wp:extent cx="5943600" cy="380238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57D20" w14:textId="59582931" w:rsidR="00DB4943" w:rsidRPr="00DB4943" w:rsidRDefault="00DB4943" w:rsidP="00DB494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this file as “YOUR_NAME.doc” and upload it along with your BST source file onto the Lab submission </w:t>
      </w:r>
      <w:proofErr w:type="gramStart"/>
      <w:r>
        <w:rPr>
          <w:rFonts w:ascii="Times New Roman" w:hAnsi="Times New Roman" w:cs="Times New Roman"/>
          <w:sz w:val="24"/>
          <w:szCs w:val="24"/>
        </w:rPr>
        <w:t>link</w:t>
      </w:r>
      <w:proofErr w:type="gramEnd"/>
    </w:p>
    <w:p w14:paraId="04A8B0DB" w14:textId="77777777" w:rsidR="00DB4943" w:rsidRDefault="00DB4943" w:rsidP="00DB4943"/>
    <w:sectPr w:rsidR="00DB4943" w:rsidSect="002F00CB">
      <w:footerReference w:type="default" r:id="rId10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95A72" w14:textId="77777777" w:rsidR="00E30B3B" w:rsidRDefault="00E30B3B" w:rsidP="002F00CB">
      <w:pPr>
        <w:spacing w:after="0" w:line="240" w:lineRule="auto"/>
      </w:pPr>
      <w:r>
        <w:separator/>
      </w:r>
    </w:p>
  </w:endnote>
  <w:endnote w:type="continuationSeparator" w:id="0">
    <w:p w14:paraId="6A5B5C10" w14:textId="77777777" w:rsidR="00E30B3B" w:rsidRDefault="00E30B3B" w:rsidP="002F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D34F9" w14:textId="26423490" w:rsidR="002F00CB" w:rsidRPr="00104ED0" w:rsidRDefault="002F00CB" w:rsidP="002F00CB">
    <w:pPr>
      <w:pStyle w:val="Footer"/>
      <w:ind w:hanging="1260"/>
      <w:rPr>
        <w:color w:val="D9D9D9" w:themeColor="background1" w:themeShade="D9"/>
        <w:sz w:val="18"/>
        <w:szCs w:val="18"/>
        <w:lang w:val="en-US"/>
      </w:rPr>
    </w:pPr>
    <w:r w:rsidRPr="00104ED0">
      <w:rPr>
        <w:color w:val="D9D9D9" w:themeColor="background1" w:themeShade="D9"/>
        <w:sz w:val="18"/>
        <w:szCs w:val="18"/>
        <w:lang w:val="en-US"/>
      </w:rPr>
      <w:t>This lab is adopted by Alaa Alslaity based on the lecture notes of Brian Srivastav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E18A6" w14:textId="77777777" w:rsidR="00E30B3B" w:rsidRDefault="00E30B3B" w:rsidP="002F00CB">
      <w:pPr>
        <w:spacing w:after="0" w:line="240" w:lineRule="auto"/>
      </w:pPr>
      <w:r>
        <w:separator/>
      </w:r>
    </w:p>
  </w:footnote>
  <w:footnote w:type="continuationSeparator" w:id="0">
    <w:p w14:paraId="2CA0FE40" w14:textId="77777777" w:rsidR="00E30B3B" w:rsidRDefault="00E30B3B" w:rsidP="002F00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D1C1A"/>
    <w:multiLevelType w:val="hybridMultilevel"/>
    <w:tmpl w:val="816EB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26D41"/>
    <w:multiLevelType w:val="hybridMultilevel"/>
    <w:tmpl w:val="FB20AE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047FB"/>
    <w:multiLevelType w:val="hybridMultilevel"/>
    <w:tmpl w:val="9224D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D0E44"/>
    <w:multiLevelType w:val="hybridMultilevel"/>
    <w:tmpl w:val="05CEE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B3BAF"/>
    <w:multiLevelType w:val="hybridMultilevel"/>
    <w:tmpl w:val="C0F6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7C3B9B"/>
    <w:multiLevelType w:val="hybridMultilevel"/>
    <w:tmpl w:val="500AF4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BC6B9D"/>
    <w:multiLevelType w:val="hybridMultilevel"/>
    <w:tmpl w:val="11CC2C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4315206">
    <w:abstractNumId w:val="0"/>
  </w:num>
  <w:num w:numId="2" w16cid:durableId="234166258">
    <w:abstractNumId w:val="2"/>
  </w:num>
  <w:num w:numId="3" w16cid:durableId="813252263">
    <w:abstractNumId w:val="4"/>
  </w:num>
  <w:num w:numId="4" w16cid:durableId="349180666">
    <w:abstractNumId w:val="6"/>
  </w:num>
  <w:num w:numId="5" w16cid:durableId="1135637049">
    <w:abstractNumId w:val="5"/>
  </w:num>
  <w:num w:numId="6" w16cid:durableId="2042431998">
    <w:abstractNumId w:val="3"/>
  </w:num>
  <w:num w:numId="7" w16cid:durableId="15661401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DI3sDC3MAVCCyUdpeDU4uLM/DyQArNaAD4KrwcsAAAA"/>
  </w:docVars>
  <w:rsids>
    <w:rsidRoot w:val="005050B1"/>
    <w:rsid w:val="000270AA"/>
    <w:rsid w:val="000472E6"/>
    <w:rsid w:val="00104ED0"/>
    <w:rsid w:val="0013089C"/>
    <w:rsid w:val="001562CB"/>
    <w:rsid w:val="00164533"/>
    <w:rsid w:val="001648C1"/>
    <w:rsid w:val="00167B88"/>
    <w:rsid w:val="001C1ABB"/>
    <w:rsid w:val="00220AAF"/>
    <w:rsid w:val="00235FD3"/>
    <w:rsid w:val="00245742"/>
    <w:rsid w:val="0026075D"/>
    <w:rsid w:val="002A01F4"/>
    <w:rsid w:val="002A3961"/>
    <w:rsid w:val="002A4BCD"/>
    <w:rsid w:val="002D270C"/>
    <w:rsid w:val="002F00CB"/>
    <w:rsid w:val="00302033"/>
    <w:rsid w:val="00376B73"/>
    <w:rsid w:val="004775C7"/>
    <w:rsid w:val="00493AE0"/>
    <w:rsid w:val="00497198"/>
    <w:rsid w:val="004C1C78"/>
    <w:rsid w:val="005050B1"/>
    <w:rsid w:val="005A3E17"/>
    <w:rsid w:val="005A4268"/>
    <w:rsid w:val="005B5969"/>
    <w:rsid w:val="0063318D"/>
    <w:rsid w:val="006B28D8"/>
    <w:rsid w:val="007418AC"/>
    <w:rsid w:val="00750063"/>
    <w:rsid w:val="00762A9D"/>
    <w:rsid w:val="008709C9"/>
    <w:rsid w:val="008A12D4"/>
    <w:rsid w:val="008C6A49"/>
    <w:rsid w:val="009133D5"/>
    <w:rsid w:val="0092666B"/>
    <w:rsid w:val="00A51ADB"/>
    <w:rsid w:val="00A77155"/>
    <w:rsid w:val="00A823FB"/>
    <w:rsid w:val="00B26840"/>
    <w:rsid w:val="00B352CA"/>
    <w:rsid w:val="00B50417"/>
    <w:rsid w:val="00B742E5"/>
    <w:rsid w:val="00B76A06"/>
    <w:rsid w:val="00B90118"/>
    <w:rsid w:val="00B93F26"/>
    <w:rsid w:val="00C17405"/>
    <w:rsid w:val="00C5448C"/>
    <w:rsid w:val="00C5625B"/>
    <w:rsid w:val="00CA5459"/>
    <w:rsid w:val="00D0208E"/>
    <w:rsid w:val="00D969D3"/>
    <w:rsid w:val="00DA18F1"/>
    <w:rsid w:val="00DA60A1"/>
    <w:rsid w:val="00DB4943"/>
    <w:rsid w:val="00DE046B"/>
    <w:rsid w:val="00DE304C"/>
    <w:rsid w:val="00DF1835"/>
    <w:rsid w:val="00E30B3B"/>
    <w:rsid w:val="00E558FF"/>
    <w:rsid w:val="00E6666D"/>
    <w:rsid w:val="00E802CD"/>
    <w:rsid w:val="00E84F14"/>
    <w:rsid w:val="00EA32D9"/>
    <w:rsid w:val="00EF6F3C"/>
    <w:rsid w:val="00F07B88"/>
    <w:rsid w:val="00F96103"/>
    <w:rsid w:val="00FC5200"/>
    <w:rsid w:val="00FF22E1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49D3D"/>
  <w15:docId w15:val="{93058B41-F834-4F49-9965-7565F9855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20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20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920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table" w:styleId="TableGrid">
    <w:name w:val="Table Grid"/>
    <w:basedOn w:val="TableNormal"/>
    <w:uiPriority w:val="39"/>
    <w:rsid w:val="00DE04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F00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2F00C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0CB"/>
  </w:style>
  <w:style w:type="paragraph" w:styleId="Footer">
    <w:name w:val="footer"/>
    <w:basedOn w:val="Normal"/>
    <w:link w:val="Foot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0CB"/>
  </w:style>
  <w:style w:type="paragraph" w:styleId="ListParagraph">
    <w:name w:val="List Paragraph"/>
    <w:basedOn w:val="Normal"/>
    <w:uiPriority w:val="34"/>
    <w:qFormat/>
    <w:rsid w:val="002F00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020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4C1C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5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dc:description/>
  <cp:lastModifiedBy>Sarah Roy</cp:lastModifiedBy>
  <cp:revision>32</cp:revision>
  <dcterms:created xsi:type="dcterms:W3CDTF">2023-02-16T01:22:00Z</dcterms:created>
  <dcterms:modified xsi:type="dcterms:W3CDTF">2023-03-31T20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c4907bc7bd7f15328adf03e81b66f21f242477676faec861fd00e9cbfc425132</vt:lpwstr>
  </property>
</Properties>
</file>